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rPr>
          <w:lang w:bidi="fr-FR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1F15C6" w:rsidP="00F95294">
            <w:pPr>
              <w:pStyle w:val="Messageintrieur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bidi="fr-FR"/>
                  </w:rPr>
                  <w:t>Chaque</w:t>
                </w:r>
              </w:sdtContent>
            </w:sdt>
            <w:r w:rsidR="00646EEE" w:rsidRPr="00F95294">
              <w:rPr>
                <w:lang w:bidi="fr-FR"/>
              </w:rPr>
              <w:t xml:space="preserve"> </w:t>
            </w:r>
            <w:sdt>
              <w:sdtPr>
                <w:rPr>
                  <w:rStyle w:val="Accentuation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Accentuation"/>
                </w:rPr>
              </w:sdtEndPr>
              <w:sdtContent>
                <w:r w:rsidR="00646EEE" w:rsidRPr="00BC2FD8">
                  <w:rPr>
                    <w:rStyle w:val="Accentuation"/>
                    <w:lang w:bidi="fr-FR"/>
                  </w:rPr>
                  <w:t>pi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BC2FD8" w:rsidRDefault="00646EEE" w:rsidP="00BC2FD8">
                <w:pPr>
                  <w:pStyle w:val="Messageintrieur"/>
                </w:pPr>
                <w:r w:rsidRPr="00BC2FD8">
                  <w:rPr>
                    <w:lang w:bidi="fr-FR"/>
                  </w:rPr>
                  <w:t>de mon cœur t’appartiennent</w:t>
                </w:r>
              </w:p>
            </w:sdtContent>
          </w:sdt>
        </w:tc>
        <w:bookmarkStart w:id="0" w:name="_GoBack"/>
        <w:bookmarkEnd w:id="0"/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1F15C6" w:rsidP="00F95294">
            <w:pPr>
              <w:pStyle w:val="Messageintrieur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bidi="fr-FR"/>
                  </w:rPr>
                  <w:t>Chaque</w:t>
                </w:r>
              </w:sdtContent>
            </w:sdt>
            <w:r w:rsidR="00F95294" w:rsidRPr="00F95294">
              <w:rPr>
                <w:lang w:bidi="fr-FR"/>
              </w:rPr>
              <w:t xml:space="preserve"> </w:t>
            </w:r>
            <w:sdt>
              <w:sdtPr>
                <w:rPr>
                  <w:rStyle w:val="Accentuation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Accentuation"/>
                </w:rPr>
              </w:sdtEndPr>
              <w:sdtContent>
                <w:r w:rsidR="00F95294" w:rsidRPr="00BC2FD8">
                  <w:rPr>
                    <w:rStyle w:val="Accentuation"/>
                    <w:lang w:bidi="fr-FR"/>
                  </w:rPr>
                  <w:t>pi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BC2FD8" w:rsidRDefault="00F95294" w:rsidP="00BC2FD8">
                <w:pPr>
                  <w:pStyle w:val="Messageintrieur"/>
                </w:pPr>
                <w:r w:rsidRPr="00BC2FD8">
                  <w:rPr>
                    <w:lang w:bidi="fr-FR"/>
                  </w:rPr>
                  <w:t>de mon cœur t’appartiennent</w:t>
                </w:r>
              </w:p>
            </w:sdtContent>
          </w:sdt>
        </w:tc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3BEE9" w14:textId="77777777" w:rsidR="001F15C6" w:rsidRDefault="001F15C6" w:rsidP="00E43BE2">
      <w:pPr>
        <w:spacing w:after="0" w:line="240" w:lineRule="auto"/>
      </w:pPr>
      <w:r>
        <w:separator/>
      </w:r>
    </w:p>
  </w:endnote>
  <w:endnote w:type="continuationSeparator" w:id="0">
    <w:p w14:paraId="5268BD39" w14:textId="77777777" w:rsidR="001F15C6" w:rsidRDefault="001F15C6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41453" w14:textId="77777777" w:rsidR="001F15C6" w:rsidRDefault="001F15C6" w:rsidP="00E43BE2">
      <w:pPr>
        <w:spacing w:after="0" w:line="240" w:lineRule="auto"/>
      </w:pPr>
      <w:r>
        <w:separator/>
      </w:r>
    </w:p>
  </w:footnote>
  <w:footnote w:type="continuationSeparator" w:id="0">
    <w:p w14:paraId="51ED3F53" w14:textId="77777777" w:rsidR="001F15C6" w:rsidRDefault="001F15C6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oupe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Connecteur droit 76" descr="Pli central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Connecteur droit 77" descr="Pli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B5F6363" id="Groupe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">
              <v:line id="Connecteur droit 76" o:spid="_x0000_s1027" alt="Pli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Connecteur droit 77" o:spid="_x0000_s1028" alt="Pli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oup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ctangle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ctangle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angle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angle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2B2B05F2" id="Groupe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">
              <v:rect id="Rectangle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ctangle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ctangle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ctangle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ou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oupe 7" descr="Cœur pixel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orme libre : Forme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orme libre : Forme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orme libre : Forme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oupe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ctangle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ctangle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ctangle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oupe 13" descr="Cœur pixel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orme libre : Forme 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orme libre : Forme 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orme libre : Forme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ctangle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oupe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ctangle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1867F61F" id="Groupe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">
              <v:rect id="Rectangle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ctangle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oupe 7" o:spid="_x0000_s1029" alt="Cœur pixel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orme libre : Forme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orme libre : Forme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e libre : Forme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oupe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ctangle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ctangle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ctangle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oupe 13" o:spid="_x0000_s1039" alt="Cœur pixel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orme libre : Forme 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orme libre : Forme 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orme libre : Forme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oupe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ctangle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ctangle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bidi="fr-FR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oupe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Connecteur droit 2" descr="Pli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Connecteur droit 3" descr="Pli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9B2B5BB" id="Groupe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">
              <v:line id="Connecteur droit 2" o:spid="_x0000_s1027" alt="Pli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Connecteur droit 3" o:spid="_x0000_s1028" alt="Pli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15C6"/>
    <w:rsid w:val="001F3526"/>
    <w:rsid w:val="002206CE"/>
    <w:rsid w:val="00246D0A"/>
    <w:rsid w:val="00357E07"/>
    <w:rsid w:val="00461469"/>
    <w:rsid w:val="004B6A68"/>
    <w:rsid w:val="005A20B8"/>
    <w:rsid w:val="00646EEE"/>
    <w:rsid w:val="008C4E4F"/>
    <w:rsid w:val="0090686A"/>
    <w:rsid w:val="00A25D22"/>
    <w:rsid w:val="00BA6A03"/>
    <w:rsid w:val="00BC2FD8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29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46EEE"/>
  </w:style>
  <w:style w:type="paragraph" w:styleId="Pieddepage">
    <w:name w:val="footer"/>
    <w:basedOn w:val="Normal"/>
    <w:link w:val="PieddepageC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essageintrieur">
    <w:name w:val="Message intérieur"/>
    <w:basedOn w:val="NormalWeb"/>
    <w:qFormat/>
    <w:rsid w:val="004B6A68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0"/>
      <w:szCs w:val="56"/>
    </w:rPr>
  </w:style>
  <w:style w:type="table" w:styleId="Grilledutableau">
    <w:name w:val="Table Grid"/>
    <w:basedOn w:val="Tableau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46EEE"/>
    <w:rPr>
      <w:color w:val="808080"/>
    </w:rPr>
  </w:style>
  <w:style w:type="character" w:styleId="Accentuation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bidi="fr-FR"/>
            </w:rPr>
            <w:t>Chaque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Accentuation"/>
              <w:lang w:bidi="fr-FR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bidi="fr-FR"/>
            </w:rPr>
            <w:t>de mon cœur t’appartiennent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bidi="fr-FR"/>
            </w:rPr>
            <w:t>Chaque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Accentuation"/>
              <w:lang w:bidi="fr-FR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bidi="fr-FR"/>
            </w:rPr>
            <w:t>de mon cœur t’appartienn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2F2CF9"/>
    <w:rsid w:val="00732F54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D11CA"/>
    <w:rPr>
      <w:color w:val="808080"/>
    </w:rPr>
  </w:style>
  <w:style w:type="character" w:styleId="Accentuation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CD1EFB-1E81-4837-99AA-A3CD496A5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7T13:21:00Z</dcterms:created>
  <dcterms:modified xsi:type="dcterms:W3CDTF">2019-03-0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